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5598" w:rsidRPr="00206241" w:rsidRDefault="00D0410C" w:rsidP="00ED1C4C">
      <w:pPr>
        <w:pStyle w:val="BalloonText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206241">
        <w:rPr>
          <w:rFonts w:ascii="Times New Roman" w:hAnsi="Times New Roman" w:cs="Times New Roman"/>
          <w:sz w:val="28"/>
          <w:szCs w:val="28"/>
        </w:rPr>
        <w:t xml:space="preserve">Training on </w:t>
      </w:r>
      <w:r w:rsidR="00276C64" w:rsidRPr="00206241">
        <w:rPr>
          <w:rFonts w:ascii="Times New Roman" w:hAnsi="Times New Roman" w:cs="Times New Roman"/>
          <w:sz w:val="24"/>
          <w:szCs w:val="24"/>
        </w:rPr>
        <w:t>“</w:t>
      </w:r>
      <w:r w:rsidR="00276C64" w:rsidRPr="00206241">
        <w:rPr>
          <w:rFonts w:ascii="Times New Roman" w:hAnsi="Times New Roman" w:cs="Times New Roman"/>
          <w:b/>
          <w:bCs/>
          <w:sz w:val="24"/>
          <w:szCs w:val="24"/>
        </w:rPr>
        <w:t>Modern Office Management</w:t>
      </w:r>
      <w:r w:rsidR="00276C64" w:rsidRPr="00206241">
        <w:rPr>
          <w:rFonts w:ascii="Times New Roman" w:hAnsi="Times New Roman" w:cs="Times New Roman"/>
          <w:sz w:val="24"/>
          <w:szCs w:val="24"/>
        </w:rPr>
        <w:t>”</w:t>
      </w:r>
    </w:p>
    <w:p w:rsidR="004426BB" w:rsidRPr="00206241" w:rsidRDefault="00F93515" w:rsidP="007B559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206241">
        <w:rPr>
          <w:rFonts w:ascii="Times New Roman" w:hAnsi="Times New Roman" w:cs="Times New Roman"/>
          <w:sz w:val="24"/>
          <w:szCs w:val="24"/>
          <w:cs/>
          <w:lang w:bidi="bn-IN"/>
        </w:rPr>
        <w:t>Duration: 11-20 Sepetember</w:t>
      </w:r>
      <w:r w:rsidR="00ED1C4C" w:rsidRPr="00206241">
        <w:rPr>
          <w:rFonts w:ascii="Times New Roman" w:hAnsi="Times New Roman" w:cs="Times New Roman"/>
          <w:sz w:val="24"/>
          <w:szCs w:val="24"/>
          <w:cs/>
          <w:lang w:bidi="bn-IN"/>
        </w:rPr>
        <w:t xml:space="preserve"> </w:t>
      </w:r>
      <w:r w:rsidR="00D0410C" w:rsidRPr="00206241">
        <w:rPr>
          <w:rFonts w:ascii="Times New Roman" w:hAnsi="Times New Roman" w:cs="Times New Roman"/>
          <w:sz w:val="24"/>
          <w:szCs w:val="24"/>
          <w:cs/>
          <w:lang w:bidi="bn-IN"/>
        </w:rPr>
        <w:t>2018</w:t>
      </w:r>
    </w:p>
    <w:p w:rsidR="00F768F7" w:rsidRPr="00206241" w:rsidRDefault="00F768F7" w:rsidP="007B5598">
      <w:pPr>
        <w:pStyle w:val="NoSpacing"/>
        <w:jc w:val="center"/>
        <w:rPr>
          <w:rFonts w:ascii="Times New Roman" w:hAnsi="Times New Roman" w:cs="Times New Roman"/>
        </w:rPr>
      </w:pPr>
    </w:p>
    <w:tbl>
      <w:tblPr>
        <w:tblStyle w:val="TableGrid"/>
        <w:tblW w:w="10710" w:type="dxa"/>
        <w:tblInd w:w="288" w:type="dxa"/>
        <w:tblLayout w:type="fixed"/>
        <w:tblLook w:val="04A0" w:firstRow="1" w:lastRow="0" w:firstColumn="1" w:lastColumn="0" w:noHBand="0" w:noVBand="1"/>
      </w:tblPr>
      <w:tblGrid>
        <w:gridCol w:w="720"/>
        <w:gridCol w:w="3600"/>
        <w:gridCol w:w="4590"/>
        <w:gridCol w:w="1800"/>
      </w:tblGrid>
      <w:tr w:rsidR="00C977B0" w:rsidRPr="00C977B0" w:rsidTr="00BB7904">
        <w:trPr>
          <w:trHeight w:val="432"/>
          <w:tblHeader/>
        </w:trPr>
        <w:tc>
          <w:tcPr>
            <w:tcW w:w="720" w:type="dxa"/>
          </w:tcPr>
          <w:p w:rsidR="00C977B0" w:rsidRPr="00C977B0" w:rsidRDefault="00C977B0" w:rsidP="00C977B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.</w:t>
            </w:r>
          </w:p>
        </w:tc>
        <w:tc>
          <w:tcPr>
            <w:tcW w:w="3600" w:type="dxa"/>
          </w:tcPr>
          <w:p w:rsidR="00C977B0" w:rsidRPr="00C977B0" w:rsidRDefault="00C977B0" w:rsidP="00C977B0">
            <w:pPr>
              <w:jc w:val="center"/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4590" w:type="dxa"/>
          </w:tcPr>
          <w:p w:rsidR="00C977B0" w:rsidRPr="00C977B0" w:rsidRDefault="00C977B0" w:rsidP="00C977B0">
            <w:pPr>
              <w:jc w:val="center"/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1800" w:type="dxa"/>
          </w:tcPr>
          <w:p w:rsidR="00C977B0" w:rsidRPr="00C977B0" w:rsidRDefault="00C977B0" w:rsidP="00C977B0">
            <w:pPr>
              <w:jc w:val="center"/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Signature</w:t>
            </w: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8E5A4A" w:rsidP="00BA4E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r w:rsidR="00C977B0" w:rsidRPr="00C977B0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H</w:t>
            </w:r>
            <w:r w:rsidR="00C977B0" w:rsidRPr="00C977B0">
              <w:rPr>
                <w:rFonts w:ascii="Times New Roman" w:hAnsi="Times New Roman" w:cs="Times New Roman"/>
              </w:rPr>
              <w:t>ALINA AKHTER</w:t>
            </w:r>
          </w:p>
          <w:p w:rsidR="008E7541" w:rsidRDefault="008E7541" w:rsidP="00BA4E91">
            <w:pPr>
              <w:rPr>
                <w:rFonts w:ascii="Times New Roman" w:hAnsi="Times New Roman" w:cs="Times New Roman"/>
              </w:rPr>
            </w:pP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8E5A4A" w:rsidP="00BA4E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ncipal</w:t>
            </w:r>
            <w:r w:rsidR="00C977B0" w:rsidRPr="00C977B0">
              <w:rPr>
                <w:rFonts w:ascii="Times New Roman" w:hAnsi="Times New Roman" w:cs="Times New Roman"/>
              </w:rPr>
              <w:t xml:space="preserve"> Scientific Officer, RSRS, </w:t>
            </w:r>
            <w:proofErr w:type="spellStart"/>
            <w:r w:rsidR="00C977B0" w:rsidRPr="00C977B0">
              <w:rPr>
                <w:rFonts w:ascii="Times New Roman" w:hAnsi="Times New Roman" w:cs="Times New Roman"/>
              </w:rPr>
              <w:t>Gazipur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MUHAMMAD AHSANUL KARIM</w:t>
            </w:r>
          </w:p>
          <w:p w:rsidR="008E7541" w:rsidRDefault="008E7541" w:rsidP="00BA4E91">
            <w:pPr>
              <w:rPr>
                <w:rFonts w:ascii="Times New Roman" w:hAnsi="Times New Roman" w:cs="Times New Roman"/>
              </w:rPr>
            </w:pP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8E5A4A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Assistant Engineer, BMDA</w:t>
            </w:r>
            <w:r w:rsidR="008E5A4A">
              <w:rPr>
                <w:rFonts w:ascii="Times New Roman" w:hAnsi="Times New Roman" w:cs="Times New Roman"/>
              </w:rPr>
              <w:t>,</w:t>
            </w:r>
            <w:r w:rsidR="008E5A4A" w:rsidRPr="00C977B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E5A4A">
              <w:rPr>
                <w:rFonts w:ascii="Times New Roman" w:hAnsi="Times New Roman" w:cs="Times New Roman"/>
              </w:rPr>
              <w:t>Natore</w:t>
            </w:r>
            <w:proofErr w:type="spellEnd"/>
            <w:r w:rsidR="008E5A4A">
              <w:rPr>
                <w:rFonts w:ascii="Times New Roman" w:hAnsi="Times New Roman" w:cs="Times New Roman"/>
              </w:rPr>
              <w:t xml:space="preserve"> Zone</w:t>
            </w:r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SHAH MD. GOLAM MOULA</w:t>
            </w:r>
          </w:p>
          <w:p w:rsidR="008E7541" w:rsidRDefault="008E7541" w:rsidP="00BA4E91">
            <w:pPr>
              <w:rPr>
                <w:rFonts w:ascii="Times New Roman" w:hAnsi="Times New Roman" w:cs="Times New Roman"/>
              </w:rPr>
            </w:pP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Senior</w:t>
            </w:r>
            <w:r w:rsidR="008E5A4A">
              <w:rPr>
                <w:rFonts w:ascii="Times New Roman" w:hAnsi="Times New Roman" w:cs="Times New Roman"/>
              </w:rPr>
              <w:t xml:space="preserve"> Scientific Officer, SRDI, </w:t>
            </w:r>
            <w:proofErr w:type="spellStart"/>
            <w:r w:rsidR="008E5A4A">
              <w:rPr>
                <w:rFonts w:ascii="Times New Roman" w:hAnsi="Times New Roman" w:cs="Times New Roman"/>
              </w:rPr>
              <w:t>Bogura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8E5A4A" w:rsidP="00BA4E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r w:rsidR="00C977B0" w:rsidRPr="00C977B0"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/>
              </w:rPr>
              <w:t>D.</w:t>
            </w:r>
            <w:r w:rsidR="00C977B0" w:rsidRPr="00C977B0">
              <w:rPr>
                <w:rFonts w:ascii="Times New Roman" w:hAnsi="Times New Roman" w:cs="Times New Roman"/>
              </w:rPr>
              <w:t xml:space="preserve"> JAMAL HUSSAIN</w:t>
            </w: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 xml:space="preserve">Senior Scientific Officer, HRC, BARI, </w:t>
            </w:r>
            <w:proofErr w:type="spellStart"/>
            <w:r w:rsidRPr="00C977B0">
              <w:rPr>
                <w:rFonts w:ascii="Times New Roman" w:hAnsi="Times New Roman" w:cs="Times New Roman"/>
              </w:rPr>
              <w:t>Gazipur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8E5A4A" w:rsidP="00BA4E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MU</w:t>
            </w:r>
            <w:r w:rsidR="00C977B0" w:rsidRPr="00C977B0">
              <w:rPr>
                <w:rFonts w:ascii="Times New Roman" w:hAnsi="Times New Roman" w:cs="Times New Roman"/>
              </w:rPr>
              <w:t>HAMMAD MOHIUDDIN</w:t>
            </w: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 xml:space="preserve">Senior Scientific Officer, </w:t>
            </w:r>
            <w:r w:rsidR="008E5A4A">
              <w:rPr>
                <w:rFonts w:ascii="Times New Roman" w:hAnsi="Times New Roman" w:cs="Times New Roman"/>
              </w:rPr>
              <w:t>Agriculture</w:t>
            </w:r>
            <w:r w:rsidR="00351E79">
              <w:rPr>
                <w:rFonts w:ascii="Times New Roman" w:hAnsi="Times New Roman" w:cs="Times New Roman"/>
              </w:rPr>
              <w:t xml:space="preserve"> Research Sub-station</w:t>
            </w:r>
            <w:r w:rsidR="00E41DCF">
              <w:rPr>
                <w:rFonts w:ascii="Times New Roman" w:hAnsi="Times New Roman" w:cs="Times New Roman"/>
              </w:rPr>
              <w:t>, OFRD</w:t>
            </w:r>
            <w:r w:rsidR="00F026FA">
              <w:rPr>
                <w:rFonts w:ascii="Times New Roman" w:hAnsi="Times New Roman" w:cs="Times New Roman"/>
              </w:rPr>
              <w:t>,</w:t>
            </w:r>
            <w:r w:rsidR="00E41D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977B0">
              <w:rPr>
                <w:rFonts w:ascii="Times New Roman" w:hAnsi="Times New Roman" w:cs="Times New Roman"/>
              </w:rPr>
              <w:t>Kishoreganj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8E5A4A" w:rsidP="00BA4E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r w:rsidR="00C977B0" w:rsidRPr="00C977B0">
              <w:rPr>
                <w:rFonts w:ascii="Times New Roman" w:hAnsi="Times New Roman" w:cs="Times New Roman"/>
              </w:rPr>
              <w:t>MIR SHARF UDDIN AHMED</w:t>
            </w: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Principal Scien</w:t>
            </w:r>
            <w:r w:rsidR="008E5A4A">
              <w:rPr>
                <w:rFonts w:ascii="Times New Roman" w:hAnsi="Times New Roman" w:cs="Times New Roman"/>
              </w:rPr>
              <w:t>tific Officer, GRS Division, BRRI</w:t>
            </w:r>
            <w:r w:rsidRPr="00C977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977B0">
              <w:rPr>
                <w:rFonts w:ascii="Times New Roman" w:hAnsi="Times New Roman" w:cs="Times New Roman"/>
              </w:rPr>
              <w:t>Gazipur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8E5A4A" w:rsidP="00BA4E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. M.</w:t>
            </w:r>
            <w:r w:rsidR="00C977B0" w:rsidRPr="00C977B0">
              <w:rPr>
                <w:rFonts w:ascii="Times New Roman" w:hAnsi="Times New Roman" w:cs="Times New Roman"/>
              </w:rPr>
              <w:t xml:space="preserve"> ABDUR RAZZAQUE </w:t>
            </w:r>
          </w:p>
          <w:p w:rsidR="008E7541" w:rsidRDefault="008E7541" w:rsidP="00BA4E91">
            <w:pPr>
              <w:rPr>
                <w:rFonts w:ascii="Times New Roman" w:hAnsi="Times New Roman" w:cs="Times New Roman"/>
              </w:rPr>
            </w:pP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Regional Farm Broadcasting Officer, AIS, Khulna</w:t>
            </w:r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SYED SABBIR AHMED</w:t>
            </w:r>
          </w:p>
          <w:p w:rsidR="008E7541" w:rsidRDefault="008E7541" w:rsidP="00BA4E91">
            <w:pPr>
              <w:rPr>
                <w:rFonts w:ascii="Times New Roman" w:hAnsi="Times New Roman" w:cs="Times New Roman"/>
              </w:rPr>
            </w:pP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Public Relations Officer, BIRTAN, Dhaka-1207</w:t>
            </w:r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DILRUBA AKHTER</w:t>
            </w:r>
          </w:p>
          <w:p w:rsidR="008E7541" w:rsidRDefault="008E7541" w:rsidP="00BA4E91">
            <w:pPr>
              <w:rPr>
                <w:rFonts w:ascii="Times New Roman" w:hAnsi="Times New Roman" w:cs="Times New Roman"/>
              </w:rPr>
            </w:pP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 xml:space="preserve">Chief Instructor, ATI, </w:t>
            </w:r>
            <w:proofErr w:type="spellStart"/>
            <w:r w:rsidRPr="00C977B0">
              <w:rPr>
                <w:rFonts w:ascii="Times New Roman" w:hAnsi="Times New Roman" w:cs="Times New Roman"/>
              </w:rPr>
              <w:t>Homna</w:t>
            </w:r>
            <w:proofErr w:type="spellEnd"/>
            <w:r w:rsidRPr="00C977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977B0">
              <w:rPr>
                <w:rFonts w:ascii="Times New Roman" w:hAnsi="Times New Roman" w:cs="Times New Roman"/>
              </w:rPr>
              <w:t>Comilla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PRETOM KUMAR HORE</w:t>
            </w:r>
          </w:p>
          <w:p w:rsidR="008E7541" w:rsidRDefault="008E7541" w:rsidP="00BA4E91">
            <w:pPr>
              <w:rPr>
                <w:rFonts w:ascii="Times New Roman" w:hAnsi="Times New Roman" w:cs="Times New Roman"/>
              </w:rPr>
            </w:pP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8E5A4A" w:rsidP="00BA4E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iculture</w:t>
            </w:r>
            <w:r w:rsidR="00C977B0" w:rsidRPr="00C977B0">
              <w:rPr>
                <w:rFonts w:ascii="Times New Roman" w:hAnsi="Times New Roman" w:cs="Times New Roman"/>
              </w:rPr>
              <w:t xml:space="preserve"> Extension Officer, Mirpur, </w:t>
            </w:r>
            <w:proofErr w:type="spellStart"/>
            <w:r w:rsidR="00C977B0" w:rsidRPr="00C977B0">
              <w:rPr>
                <w:rFonts w:ascii="Times New Roman" w:hAnsi="Times New Roman" w:cs="Times New Roman"/>
              </w:rPr>
              <w:t>Kushtia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8E7541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 xml:space="preserve">MD. HABIBUL BASHAR </w:t>
            </w:r>
          </w:p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CHOWDHURY</w:t>
            </w: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 xml:space="preserve">Instructor, ATI, </w:t>
            </w:r>
            <w:proofErr w:type="spellStart"/>
            <w:r w:rsidRPr="00C977B0">
              <w:rPr>
                <w:rFonts w:ascii="Times New Roman" w:hAnsi="Times New Roman" w:cs="Times New Roman"/>
              </w:rPr>
              <w:t>Begumganj</w:t>
            </w:r>
            <w:proofErr w:type="spellEnd"/>
            <w:r w:rsidRPr="00C977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977B0">
              <w:rPr>
                <w:rFonts w:ascii="Times New Roman" w:hAnsi="Times New Roman" w:cs="Times New Roman"/>
              </w:rPr>
              <w:t>Noakhali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PIJUSH ROY</w:t>
            </w:r>
          </w:p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8E5A4A" w:rsidP="00BA4E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iculture</w:t>
            </w:r>
            <w:r w:rsidR="00C977B0" w:rsidRPr="00C977B0">
              <w:rPr>
                <w:rFonts w:ascii="Times New Roman" w:hAnsi="Times New Roman" w:cs="Times New Roman"/>
              </w:rPr>
              <w:t xml:space="preserve"> Extension Officer, </w:t>
            </w:r>
            <w:proofErr w:type="spellStart"/>
            <w:r w:rsidR="00C977B0" w:rsidRPr="00C977B0">
              <w:rPr>
                <w:rFonts w:ascii="Times New Roman" w:hAnsi="Times New Roman" w:cs="Times New Roman"/>
              </w:rPr>
              <w:t>Kashiani</w:t>
            </w:r>
            <w:proofErr w:type="spellEnd"/>
            <w:r w:rsidR="00C977B0" w:rsidRPr="00C977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977B0" w:rsidRPr="00C977B0">
              <w:rPr>
                <w:rFonts w:ascii="Times New Roman" w:hAnsi="Times New Roman" w:cs="Times New Roman"/>
              </w:rPr>
              <w:t>Gopalganj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IMRAN HOSSAIN</w:t>
            </w:r>
          </w:p>
          <w:p w:rsidR="008E7541" w:rsidRDefault="008E7541" w:rsidP="00BA4E91">
            <w:pPr>
              <w:rPr>
                <w:rFonts w:ascii="Times New Roman" w:hAnsi="Times New Roman" w:cs="Times New Roman"/>
              </w:rPr>
            </w:pP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8E5A4A" w:rsidP="00BA4E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iculture</w:t>
            </w:r>
            <w:r w:rsidR="00C977B0" w:rsidRPr="00C977B0">
              <w:rPr>
                <w:rFonts w:ascii="Times New Roman" w:hAnsi="Times New Roman" w:cs="Times New Roman"/>
              </w:rPr>
              <w:t xml:space="preserve"> Extension Office</w:t>
            </w:r>
            <w:r>
              <w:rPr>
                <w:rFonts w:ascii="Times New Roman" w:hAnsi="Times New Roman" w:cs="Times New Roman"/>
              </w:rPr>
              <w:t>r</w:t>
            </w:r>
            <w:r w:rsidR="00C977B0" w:rsidRPr="00C977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977B0" w:rsidRPr="00C977B0">
              <w:rPr>
                <w:rFonts w:ascii="Times New Roman" w:hAnsi="Times New Roman" w:cs="Times New Roman"/>
              </w:rPr>
              <w:t>Nagarpur</w:t>
            </w:r>
            <w:proofErr w:type="spellEnd"/>
            <w:r w:rsidR="00C977B0" w:rsidRPr="00C977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977B0" w:rsidRPr="00C977B0">
              <w:rPr>
                <w:rFonts w:ascii="Times New Roman" w:hAnsi="Times New Roman" w:cs="Times New Roman"/>
              </w:rPr>
              <w:t>Tangail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Pr="00C977B0" w:rsidRDefault="008E5A4A" w:rsidP="00BA4E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D. RAKIBUL HASAN SARKE</w:t>
            </w:r>
            <w:r w:rsidR="00C977B0" w:rsidRPr="00C977B0">
              <w:rPr>
                <w:rFonts w:ascii="Times New Roman" w:hAnsi="Times New Roman" w:cs="Times New Roman"/>
              </w:rPr>
              <w:t>R</w:t>
            </w:r>
          </w:p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 xml:space="preserve">Cotton Development Officer, CDB, </w:t>
            </w:r>
            <w:proofErr w:type="spellStart"/>
            <w:r w:rsidRPr="00C977B0">
              <w:rPr>
                <w:rFonts w:ascii="Times New Roman" w:hAnsi="Times New Roman" w:cs="Times New Roman"/>
              </w:rPr>
              <w:t>Kushtia</w:t>
            </w:r>
            <w:proofErr w:type="spellEnd"/>
            <w:r w:rsidRPr="00C977B0">
              <w:rPr>
                <w:rFonts w:ascii="Times New Roman" w:hAnsi="Times New Roman" w:cs="Times New Roman"/>
              </w:rPr>
              <w:t xml:space="preserve"> Zone, </w:t>
            </w:r>
            <w:proofErr w:type="spellStart"/>
            <w:r w:rsidRPr="00C977B0">
              <w:rPr>
                <w:rFonts w:ascii="Times New Roman" w:hAnsi="Times New Roman" w:cs="Times New Roman"/>
              </w:rPr>
              <w:t>Kushtia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8E5A4A" w:rsidP="00BA4E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 MD. MO</w:t>
            </w:r>
            <w:r w:rsidR="00C977B0" w:rsidRPr="00C977B0">
              <w:rPr>
                <w:rFonts w:ascii="Times New Roman" w:hAnsi="Times New Roman" w:cs="Times New Roman"/>
              </w:rPr>
              <w:t>NJURUL ISLAM</w:t>
            </w:r>
          </w:p>
          <w:p w:rsidR="008E7541" w:rsidRDefault="008E7541" w:rsidP="00BA4E91">
            <w:pPr>
              <w:rPr>
                <w:rFonts w:ascii="Times New Roman" w:hAnsi="Times New Roman" w:cs="Times New Roman"/>
              </w:rPr>
            </w:pP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 xml:space="preserve">Principal Scientific Officer, BINA, </w:t>
            </w:r>
            <w:proofErr w:type="spellStart"/>
            <w:r w:rsidRPr="00C977B0">
              <w:rPr>
                <w:rFonts w:ascii="Times New Roman" w:hAnsi="Times New Roman" w:cs="Times New Roman"/>
              </w:rPr>
              <w:t>Mymensingh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FARID AHMED</w:t>
            </w:r>
          </w:p>
          <w:p w:rsidR="008E7541" w:rsidRDefault="008E7541" w:rsidP="00BA4E91">
            <w:pPr>
              <w:rPr>
                <w:rFonts w:ascii="Times New Roman" w:hAnsi="Times New Roman" w:cs="Times New Roman"/>
              </w:rPr>
            </w:pP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 xml:space="preserve">Scientific Officer, </w:t>
            </w:r>
            <w:r w:rsidR="008E5A4A">
              <w:rPr>
                <w:rFonts w:ascii="Times New Roman" w:hAnsi="Times New Roman" w:cs="Times New Roman"/>
              </w:rPr>
              <w:t xml:space="preserve">Horticulture Division, </w:t>
            </w:r>
            <w:r w:rsidRPr="00C977B0">
              <w:rPr>
                <w:rFonts w:ascii="Times New Roman" w:hAnsi="Times New Roman" w:cs="Times New Roman"/>
              </w:rPr>
              <w:t xml:space="preserve">BINA, </w:t>
            </w:r>
            <w:proofErr w:type="spellStart"/>
            <w:r w:rsidRPr="00C977B0">
              <w:rPr>
                <w:rFonts w:ascii="Times New Roman" w:hAnsi="Times New Roman" w:cs="Times New Roman"/>
              </w:rPr>
              <w:t>Mymensingh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ABDUL GAFFER KHAN</w:t>
            </w:r>
          </w:p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8E5A4A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Assistant Engineer</w:t>
            </w:r>
            <w:r w:rsidR="008E5A4A">
              <w:rPr>
                <w:rFonts w:ascii="Times New Roman" w:hAnsi="Times New Roman" w:cs="Times New Roman"/>
              </w:rPr>
              <w:t xml:space="preserve"> (MI)</w:t>
            </w:r>
            <w:r w:rsidRPr="00C977B0">
              <w:rPr>
                <w:rFonts w:ascii="Times New Roman" w:hAnsi="Times New Roman" w:cs="Times New Roman"/>
              </w:rPr>
              <w:t xml:space="preserve">, BADC, </w:t>
            </w:r>
            <w:proofErr w:type="spellStart"/>
            <w:r w:rsidRPr="00C977B0">
              <w:rPr>
                <w:rFonts w:ascii="Times New Roman" w:hAnsi="Times New Roman" w:cs="Times New Roman"/>
              </w:rPr>
              <w:t>Kishoreganj</w:t>
            </w:r>
            <w:proofErr w:type="spellEnd"/>
            <w:r w:rsidR="008E5A4A">
              <w:rPr>
                <w:rFonts w:ascii="Times New Roman" w:hAnsi="Times New Roman" w:cs="Times New Roman"/>
              </w:rPr>
              <w:t xml:space="preserve"> Zone, </w:t>
            </w:r>
            <w:proofErr w:type="spellStart"/>
            <w:r w:rsidR="008E5A4A" w:rsidRPr="00C977B0">
              <w:rPr>
                <w:rFonts w:ascii="Times New Roman" w:hAnsi="Times New Roman" w:cs="Times New Roman"/>
              </w:rPr>
              <w:t>Kishoreganj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MD. KAMAL UDDIN</w:t>
            </w: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 xml:space="preserve">Deputy </w:t>
            </w:r>
            <w:r w:rsidR="008E5A4A" w:rsidRPr="00C977B0">
              <w:rPr>
                <w:rFonts w:ascii="Times New Roman" w:hAnsi="Times New Roman" w:cs="Times New Roman"/>
              </w:rPr>
              <w:t>Manager,</w:t>
            </w:r>
            <w:r w:rsidRPr="00C977B0">
              <w:rPr>
                <w:rFonts w:ascii="Times New Roman" w:hAnsi="Times New Roman" w:cs="Times New Roman"/>
              </w:rPr>
              <w:t xml:space="preserve"> BADC, </w:t>
            </w:r>
            <w:proofErr w:type="spellStart"/>
            <w:r w:rsidR="008E5A4A">
              <w:rPr>
                <w:rFonts w:ascii="Times New Roman" w:hAnsi="Times New Roman" w:cs="Times New Roman"/>
              </w:rPr>
              <w:t>Krishi</w:t>
            </w:r>
            <w:proofErr w:type="spellEnd"/>
            <w:r w:rsidR="008E5A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E5A4A">
              <w:rPr>
                <w:rFonts w:ascii="Times New Roman" w:hAnsi="Times New Roman" w:cs="Times New Roman"/>
              </w:rPr>
              <w:t>Bhaban</w:t>
            </w:r>
            <w:proofErr w:type="spellEnd"/>
            <w:r w:rsidR="008E5A4A">
              <w:rPr>
                <w:rFonts w:ascii="Times New Roman" w:hAnsi="Times New Roman" w:cs="Times New Roman"/>
              </w:rPr>
              <w:t xml:space="preserve">, </w:t>
            </w:r>
            <w:r w:rsidRPr="00C977B0">
              <w:rPr>
                <w:rFonts w:ascii="Times New Roman" w:hAnsi="Times New Roman" w:cs="Times New Roman"/>
              </w:rPr>
              <w:t>Dhaka</w:t>
            </w:r>
          </w:p>
        </w:tc>
        <w:tc>
          <w:tcPr>
            <w:tcW w:w="1800" w:type="dxa"/>
          </w:tcPr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</w:p>
          <w:p w:rsidR="005E4484" w:rsidRDefault="005E4484" w:rsidP="00BA4E91">
            <w:pPr>
              <w:rPr>
                <w:rFonts w:ascii="Times New Roman" w:hAnsi="Times New Roman" w:cs="Times New Roman"/>
              </w:rPr>
            </w:pPr>
          </w:p>
          <w:p w:rsidR="005E4484" w:rsidRPr="00C977B0" w:rsidRDefault="005E4484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Pr="00C977B0" w:rsidRDefault="008E5A4A" w:rsidP="00BA4E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D. J</w:t>
            </w:r>
            <w:r w:rsidR="00C977B0" w:rsidRPr="00C977B0">
              <w:rPr>
                <w:rFonts w:ascii="Times New Roman" w:hAnsi="Times New Roman" w:cs="Times New Roman"/>
              </w:rPr>
              <w:t>AHID HASAN</w:t>
            </w:r>
          </w:p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 xml:space="preserve">Seed Certification Officer, District Seed Certification Office, </w:t>
            </w:r>
            <w:proofErr w:type="spellStart"/>
            <w:r w:rsidRPr="00C977B0">
              <w:rPr>
                <w:rFonts w:ascii="Times New Roman" w:hAnsi="Times New Roman" w:cs="Times New Roman"/>
              </w:rPr>
              <w:t>Tangail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MST. NADIRA SULTANA</w:t>
            </w:r>
          </w:p>
          <w:p w:rsidR="008E7541" w:rsidRDefault="008E7541" w:rsidP="00BA4E91">
            <w:pPr>
              <w:rPr>
                <w:rFonts w:ascii="Times New Roman" w:hAnsi="Times New Roman" w:cs="Times New Roman"/>
              </w:rPr>
            </w:pP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 xml:space="preserve">Sample Collection Officer, SCA, </w:t>
            </w:r>
            <w:proofErr w:type="spellStart"/>
            <w:r w:rsidRPr="00C977B0">
              <w:rPr>
                <w:rFonts w:ascii="Times New Roman" w:hAnsi="Times New Roman" w:cs="Times New Roman"/>
              </w:rPr>
              <w:t>Gazipur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MD. ABDULLAH AL MAMUN</w:t>
            </w:r>
          </w:p>
          <w:p w:rsidR="008E7541" w:rsidRDefault="008E7541" w:rsidP="00BA4E91">
            <w:pPr>
              <w:rPr>
                <w:rFonts w:ascii="Times New Roman" w:hAnsi="Times New Roman" w:cs="Times New Roman"/>
              </w:rPr>
            </w:pP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8E5A4A" w:rsidP="00BA4E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griculture Extension Officer, </w:t>
            </w:r>
            <w:proofErr w:type="spellStart"/>
            <w:r>
              <w:rPr>
                <w:rFonts w:ascii="Times New Roman" w:hAnsi="Times New Roman" w:cs="Times New Roman"/>
              </w:rPr>
              <w:t>Kaligo</w:t>
            </w:r>
            <w:r w:rsidR="00C977B0" w:rsidRPr="00C977B0">
              <w:rPr>
                <w:rFonts w:ascii="Times New Roman" w:hAnsi="Times New Roman" w:cs="Times New Roman"/>
              </w:rPr>
              <w:t>nj</w:t>
            </w:r>
            <w:proofErr w:type="spellEnd"/>
            <w:r w:rsidR="00C977B0" w:rsidRPr="00C977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977B0" w:rsidRPr="00C977B0">
              <w:rPr>
                <w:rFonts w:ascii="Times New Roman" w:hAnsi="Times New Roman" w:cs="Times New Roman"/>
              </w:rPr>
              <w:t>Gazipur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SUMAN KUMAR BASAK</w:t>
            </w: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 xml:space="preserve">Additional </w:t>
            </w:r>
            <w:r w:rsidR="008E5A4A">
              <w:rPr>
                <w:rFonts w:ascii="Times New Roman" w:hAnsi="Times New Roman" w:cs="Times New Roman"/>
              </w:rPr>
              <w:t>Agriculture Officer</w:t>
            </w:r>
            <w:r w:rsidRPr="00C977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977B0">
              <w:rPr>
                <w:rFonts w:ascii="Times New Roman" w:hAnsi="Times New Roman" w:cs="Times New Roman"/>
              </w:rPr>
              <w:t>Kaliakair</w:t>
            </w:r>
            <w:proofErr w:type="spellEnd"/>
            <w:r w:rsidRPr="00C977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977B0">
              <w:rPr>
                <w:rFonts w:ascii="Times New Roman" w:hAnsi="Times New Roman" w:cs="Times New Roman"/>
              </w:rPr>
              <w:t>Gazipur</w:t>
            </w:r>
            <w:proofErr w:type="spellEnd"/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KHAN MOHAMMAD SALEHIN</w:t>
            </w: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8E5A4A" w:rsidP="008E5A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iculture</w:t>
            </w:r>
            <w:r w:rsidR="00C977B0" w:rsidRPr="00C977B0">
              <w:rPr>
                <w:rFonts w:ascii="Times New Roman" w:hAnsi="Times New Roman" w:cs="Times New Roman"/>
              </w:rPr>
              <w:t xml:space="preserve"> Extension Officer, </w:t>
            </w:r>
            <w:proofErr w:type="spellStart"/>
            <w:r w:rsidR="00C977B0" w:rsidRPr="00C977B0">
              <w:rPr>
                <w:rFonts w:ascii="Times New Roman" w:hAnsi="Times New Roman" w:cs="Times New Roman"/>
              </w:rPr>
              <w:t>Tejgaon</w:t>
            </w:r>
            <w:proofErr w:type="spellEnd"/>
            <w:r w:rsidR="00C977B0" w:rsidRPr="00C977B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Thana Circle, </w:t>
            </w:r>
            <w:r w:rsidR="00C977B0" w:rsidRPr="00C977B0">
              <w:rPr>
                <w:rFonts w:ascii="Times New Roman" w:hAnsi="Times New Roman" w:cs="Times New Roman"/>
              </w:rPr>
              <w:t>Dhaka</w:t>
            </w:r>
          </w:p>
        </w:tc>
        <w:tc>
          <w:tcPr>
            <w:tcW w:w="180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TANZI</w:t>
            </w:r>
            <w:r w:rsidR="00332A0E">
              <w:rPr>
                <w:rFonts w:ascii="Times New Roman" w:hAnsi="Times New Roman" w:cs="Times New Roman"/>
              </w:rPr>
              <w:t>L</w:t>
            </w:r>
            <w:r w:rsidRPr="00C977B0">
              <w:rPr>
                <w:rFonts w:ascii="Times New Roman" w:hAnsi="Times New Roman" w:cs="Times New Roman"/>
              </w:rPr>
              <w:t>A</w:t>
            </w:r>
            <w:r w:rsidR="008E7541">
              <w:rPr>
                <w:rFonts w:ascii="Times New Roman" w:hAnsi="Times New Roman" w:cs="Times New Roman"/>
              </w:rPr>
              <w:t xml:space="preserve"> </w:t>
            </w:r>
            <w:r w:rsidRPr="00C977B0">
              <w:rPr>
                <w:rFonts w:ascii="Times New Roman" w:hAnsi="Times New Roman" w:cs="Times New Roman"/>
              </w:rPr>
              <w:t>RAHMAN</w:t>
            </w:r>
          </w:p>
          <w:p w:rsidR="008E7541" w:rsidRPr="00C977B0" w:rsidRDefault="008E7541" w:rsidP="00BA4E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90" w:type="dxa"/>
          </w:tcPr>
          <w:p w:rsidR="00C977B0" w:rsidRPr="00C977B0" w:rsidRDefault="008E5A4A" w:rsidP="00BA4E9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iculture</w:t>
            </w:r>
            <w:r w:rsidR="00C977B0" w:rsidRPr="00C977B0">
              <w:rPr>
                <w:rFonts w:ascii="Times New Roman" w:hAnsi="Times New Roman" w:cs="Times New Roman"/>
              </w:rPr>
              <w:t xml:space="preserve"> Extension Officer, </w:t>
            </w:r>
            <w:proofErr w:type="spellStart"/>
            <w:r w:rsidR="00C977B0" w:rsidRPr="00C977B0">
              <w:rPr>
                <w:rFonts w:ascii="Times New Roman" w:hAnsi="Times New Roman" w:cs="Times New Roman"/>
              </w:rPr>
              <w:t>Sadar</w:t>
            </w:r>
            <w:proofErr w:type="spellEnd"/>
            <w:r w:rsidR="00C977B0" w:rsidRPr="00C977B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C977B0" w:rsidRPr="00C977B0">
              <w:rPr>
                <w:rFonts w:ascii="Times New Roman" w:hAnsi="Times New Roman" w:cs="Times New Roman"/>
              </w:rPr>
              <w:t>Gazipur</w:t>
            </w:r>
            <w:proofErr w:type="spellEnd"/>
          </w:p>
        </w:tc>
        <w:tc>
          <w:tcPr>
            <w:tcW w:w="1800" w:type="dxa"/>
          </w:tcPr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</w:p>
          <w:p w:rsidR="005E4484" w:rsidRDefault="005E4484" w:rsidP="00BA4E91">
            <w:pPr>
              <w:rPr>
                <w:rFonts w:ascii="Times New Roman" w:hAnsi="Times New Roman" w:cs="Times New Roman"/>
              </w:rPr>
            </w:pPr>
          </w:p>
          <w:p w:rsidR="005E4484" w:rsidRPr="00C977B0" w:rsidRDefault="005E4484" w:rsidP="00BA4E91">
            <w:pPr>
              <w:rPr>
                <w:rFonts w:ascii="Times New Roman" w:hAnsi="Times New Roman" w:cs="Times New Roman"/>
              </w:rPr>
            </w:pPr>
          </w:p>
        </w:tc>
      </w:tr>
      <w:tr w:rsidR="00C977B0" w:rsidRPr="00C977B0" w:rsidTr="00BB7904">
        <w:trPr>
          <w:trHeight w:val="432"/>
        </w:trPr>
        <w:tc>
          <w:tcPr>
            <w:tcW w:w="720" w:type="dxa"/>
          </w:tcPr>
          <w:p w:rsidR="00C977B0" w:rsidRPr="00C977B0" w:rsidRDefault="00C977B0" w:rsidP="00C977B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8E7541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MD. KHAIRUL HA</w:t>
            </w:r>
            <w:r w:rsidR="008E5A4A">
              <w:rPr>
                <w:rFonts w:ascii="Times New Roman" w:hAnsi="Times New Roman" w:cs="Times New Roman"/>
              </w:rPr>
              <w:t>S</w:t>
            </w:r>
            <w:r w:rsidRPr="00C977B0">
              <w:rPr>
                <w:rFonts w:ascii="Times New Roman" w:hAnsi="Times New Roman" w:cs="Times New Roman"/>
              </w:rPr>
              <w:t xml:space="preserve">SAN </w:t>
            </w:r>
          </w:p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PRODHAN</w:t>
            </w:r>
          </w:p>
        </w:tc>
        <w:tc>
          <w:tcPr>
            <w:tcW w:w="4590" w:type="dxa"/>
          </w:tcPr>
          <w:p w:rsidR="00C977B0" w:rsidRPr="00C977B0" w:rsidRDefault="00C977B0" w:rsidP="00BA4E91">
            <w:pPr>
              <w:rPr>
                <w:rFonts w:ascii="Times New Roman" w:hAnsi="Times New Roman" w:cs="Times New Roman"/>
              </w:rPr>
            </w:pPr>
            <w:r w:rsidRPr="00C977B0">
              <w:rPr>
                <w:rFonts w:ascii="Times New Roman" w:hAnsi="Times New Roman" w:cs="Times New Roman"/>
              </w:rPr>
              <w:t>Scientific Officer,  Planning, Training and Communication Division, BJRI, Dhaka</w:t>
            </w:r>
          </w:p>
        </w:tc>
        <w:tc>
          <w:tcPr>
            <w:tcW w:w="1800" w:type="dxa"/>
          </w:tcPr>
          <w:p w:rsidR="00C977B0" w:rsidRDefault="00C977B0" w:rsidP="00BA4E91">
            <w:pPr>
              <w:rPr>
                <w:rFonts w:ascii="Times New Roman" w:hAnsi="Times New Roman" w:cs="Times New Roman"/>
              </w:rPr>
            </w:pPr>
          </w:p>
          <w:p w:rsidR="005E4484" w:rsidRDefault="005E4484" w:rsidP="00BA4E91">
            <w:pPr>
              <w:rPr>
                <w:rFonts w:ascii="Times New Roman" w:hAnsi="Times New Roman" w:cs="Times New Roman"/>
              </w:rPr>
            </w:pPr>
          </w:p>
          <w:p w:rsidR="005E4484" w:rsidRPr="00C977B0" w:rsidRDefault="005E4484" w:rsidP="00BA4E91">
            <w:pPr>
              <w:rPr>
                <w:rFonts w:ascii="Times New Roman" w:hAnsi="Times New Roman" w:cs="Times New Roman"/>
              </w:rPr>
            </w:pPr>
          </w:p>
        </w:tc>
      </w:tr>
    </w:tbl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>
      <w:pPr>
        <w:pStyle w:val="NoSpacing"/>
        <w:jc w:val="center"/>
        <w:rPr>
          <w:rFonts w:ascii="Times New Roman" w:hAnsi="Times New Roman" w:cs="Times New Roman"/>
        </w:rPr>
      </w:pPr>
    </w:p>
    <w:p w:rsidR="00454CC7" w:rsidRPr="00206241" w:rsidRDefault="00454CC7" w:rsidP="00CF09DF">
      <w:pPr>
        <w:pStyle w:val="NoSpacing"/>
        <w:rPr>
          <w:rFonts w:ascii="Times New Roman" w:hAnsi="Times New Roman" w:cs="Times New Roman"/>
        </w:rPr>
      </w:pPr>
    </w:p>
    <w:p w:rsidR="00454CC7" w:rsidRPr="00206241" w:rsidRDefault="00454CC7" w:rsidP="00CF09DF">
      <w:pPr>
        <w:pStyle w:val="NoSpacing"/>
        <w:rPr>
          <w:rFonts w:ascii="Times New Roman" w:hAnsi="Times New Roman" w:cs="Times New Roman"/>
        </w:rPr>
      </w:pPr>
    </w:p>
    <w:sectPr w:rsidR="00454CC7" w:rsidRPr="00206241" w:rsidSect="005E4484">
      <w:pgSz w:w="11909" w:h="16834" w:code="9"/>
      <w:pgMar w:top="720" w:right="720" w:bottom="81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BenSenHandwriting"/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45D4"/>
    <w:multiLevelType w:val="hybridMultilevel"/>
    <w:tmpl w:val="666811B2"/>
    <w:lvl w:ilvl="0" w:tplc="13E6D70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767C2"/>
    <w:multiLevelType w:val="hybridMultilevel"/>
    <w:tmpl w:val="48901A38"/>
    <w:lvl w:ilvl="0" w:tplc="13E6D70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DC02E1"/>
    <w:multiLevelType w:val="hybridMultilevel"/>
    <w:tmpl w:val="43429760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57CC6AA3"/>
    <w:multiLevelType w:val="hybridMultilevel"/>
    <w:tmpl w:val="AA7861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A0C58"/>
    <w:multiLevelType w:val="hybridMultilevel"/>
    <w:tmpl w:val="9482E642"/>
    <w:lvl w:ilvl="0" w:tplc="DEACEBD4">
      <w:start w:val="1"/>
      <w:numFmt w:val="decimal"/>
      <w:lvlText w:val="%1."/>
      <w:lvlJc w:val="center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6EE81C46"/>
    <w:multiLevelType w:val="hybridMultilevel"/>
    <w:tmpl w:val="6BDAF74C"/>
    <w:lvl w:ilvl="0" w:tplc="1B9447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yMDA0N7MwNTe3MLBQ0lEKTi0uzszPAykwqwUAf5aweCwAAAA="/>
  </w:docVars>
  <w:rsids>
    <w:rsidRoot w:val="00266123"/>
    <w:rsid w:val="00002665"/>
    <w:rsid w:val="00005593"/>
    <w:rsid w:val="000072D3"/>
    <w:rsid w:val="000073F9"/>
    <w:rsid w:val="000163A2"/>
    <w:rsid w:val="00022430"/>
    <w:rsid w:val="00022C1F"/>
    <w:rsid w:val="00026C92"/>
    <w:rsid w:val="00034E8F"/>
    <w:rsid w:val="000355ED"/>
    <w:rsid w:val="00036E52"/>
    <w:rsid w:val="00037829"/>
    <w:rsid w:val="000423D0"/>
    <w:rsid w:val="000445B4"/>
    <w:rsid w:val="00044BE3"/>
    <w:rsid w:val="00045D6E"/>
    <w:rsid w:val="00046766"/>
    <w:rsid w:val="000513E3"/>
    <w:rsid w:val="0005144A"/>
    <w:rsid w:val="0005273C"/>
    <w:rsid w:val="00055E89"/>
    <w:rsid w:val="000570B2"/>
    <w:rsid w:val="00057800"/>
    <w:rsid w:val="000625D8"/>
    <w:rsid w:val="00066F49"/>
    <w:rsid w:val="0007141D"/>
    <w:rsid w:val="00075DD5"/>
    <w:rsid w:val="000838DD"/>
    <w:rsid w:val="00087382"/>
    <w:rsid w:val="00087EF6"/>
    <w:rsid w:val="000907CD"/>
    <w:rsid w:val="00092031"/>
    <w:rsid w:val="00092FC6"/>
    <w:rsid w:val="00094E2D"/>
    <w:rsid w:val="00096DF6"/>
    <w:rsid w:val="000B24CF"/>
    <w:rsid w:val="000B4E4F"/>
    <w:rsid w:val="000B54BC"/>
    <w:rsid w:val="000C167B"/>
    <w:rsid w:val="000C27EA"/>
    <w:rsid w:val="000C54CB"/>
    <w:rsid w:val="000D0BA1"/>
    <w:rsid w:val="000E5CD2"/>
    <w:rsid w:val="000F0716"/>
    <w:rsid w:val="000F0CF8"/>
    <w:rsid w:val="00101AF0"/>
    <w:rsid w:val="0010616F"/>
    <w:rsid w:val="00106C5A"/>
    <w:rsid w:val="00113277"/>
    <w:rsid w:val="00125CB5"/>
    <w:rsid w:val="001272AA"/>
    <w:rsid w:val="001347B3"/>
    <w:rsid w:val="00146495"/>
    <w:rsid w:val="00161660"/>
    <w:rsid w:val="0016380D"/>
    <w:rsid w:val="00163A97"/>
    <w:rsid w:val="001662F5"/>
    <w:rsid w:val="001667F9"/>
    <w:rsid w:val="00172B6B"/>
    <w:rsid w:val="0018039B"/>
    <w:rsid w:val="00183F55"/>
    <w:rsid w:val="00191A24"/>
    <w:rsid w:val="001A3C81"/>
    <w:rsid w:val="001A481F"/>
    <w:rsid w:val="001A5262"/>
    <w:rsid w:val="001A59DE"/>
    <w:rsid w:val="001A74DE"/>
    <w:rsid w:val="001B6CA7"/>
    <w:rsid w:val="001B7B9C"/>
    <w:rsid w:val="001C3DCA"/>
    <w:rsid w:val="001C55E8"/>
    <w:rsid w:val="001C6DE9"/>
    <w:rsid w:val="001D129F"/>
    <w:rsid w:val="001D6634"/>
    <w:rsid w:val="001E5A9D"/>
    <w:rsid w:val="001F1A67"/>
    <w:rsid w:val="002017B3"/>
    <w:rsid w:val="0020248F"/>
    <w:rsid w:val="0020495B"/>
    <w:rsid w:val="00206241"/>
    <w:rsid w:val="0020789D"/>
    <w:rsid w:val="00207EF6"/>
    <w:rsid w:val="0021229F"/>
    <w:rsid w:val="0021616C"/>
    <w:rsid w:val="00220FEA"/>
    <w:rsid w:val="00226B6F"/>
    <w:rsid w:val="00231598"/>
    <w:rsid w:val="00232BD2"/>
    <w:rsid w:val="00245C0C"/>
    <w:rsid w:val="0025663D"/>
    <w:rsid w:val="00256CDC"/>
    <w:rsid w:val="002575B4"/>
    <w:rsid w:val="002613E1"/>
    <w:rsid w:val="00266123"/>
    <w:rsid w:val="00270CBC"/>
    <w:rsid w:val="00271504"/>
    <w:rsid w:val="00276C64"/>
    <w:rsid w:val="00290F81"/>
    <w:rsid w:val="00291C73"/>
    <w:rsid w:val="00294D5E"/>
    <w:rsid w:val="002A1388"/>
    <w:rsid w:val="002A1CE0"/>
    <w:rsid w:val="002A2AE1"/>
    <w:rsid w:val="002B4F68"/>
    <w:rsid w:val="002D0D2F"/>
    <w:rsid w:val="002D1B54"/>
    <w:rsid w:val="002D47EB"/>
    <w:rsid w:val="002D5548"/>
    <w:rsid w:val="002D5DF7"/>
    <w:rsid w:val="002D5E57"/>
    <w:rsid w:val="002E2AF5"/>
    <w:rsid w:val="002E4F6F"/>
    <w:rsid w:val="0030187F"/>
    <w:rsid w:val="00314174"/>
    <w:rsid w:val="00315A7F"/>
    <w:rsid w:val="0032206C"/>
    <w:rsid w:val="003223F3"/>
    <w:rsid w:val="003267B7"/>
    <w:rsid w:val="003274C3"/>
    <w:rsid w:val="00332A0E"/>
    <w:rsid w:val="0033558B"/>
    <w:rsid w:val="00335EA2"/>
    <w:rsid w:val="003434E3"/>
    <w:rsid w:val="00343B45"/>
    <w:rsid w:val="003462A6"/>
    <w:rsid w:val="00346829"/>
    <w:rsid w:val="00351E79"/>
    <w:rsid w:val="0036734E"/>
    <w:rsid w:val="003673A6"/>
    <w:rsid w:val="00374240"/>
    <w:rsid w:val="00376FC2"/>
    <w:rsid w:val="00383207"/>
    <w:rsid w:val="00385B93"/>
    <w:rsid w:val="00390A55"/>
    <w:rsid w:val="00396043"/>
    <w:rsid w:val="003A108B"/>
    <w:rsid w:val="003B3CA0"/>
    <w:rsid w:val="003C63BD"/>
    <w:rsid w:val="003D52E4"/>
    <w:rsid w:val="003E0CB9"/>
    <w:rsid w:val="003E2130"/>
    <w:rsid w:val="003E31FF"/>
    <w:rsid w:val="003E5169"/>
    <w:rsid w:val="003E7B13"/>
    <w:rsid w:val="00402066"/>
    <w:rsid w:val="004072A3"/>
    <w:rsid w:val="0040734B"/>
    <w:rsid w:val="00407F06"/>
    <w:rsid w:val="00416ADB"/>
    <w:rsid w:val="004229B7"/>
    <w:rsid w:val="00425C23"/>
    <w:rsid w:val="0043044C"/>
    <w:rsid w:val="00433846"/>
    <w:rsid w:val="00441B2C"/>
    <w:rsid w:val="004426BB"/>
    <w:rsid w:val="00445553"/>
    <w:rsid w:val="004503DF"/>
    <w:rsid w:val="00453468"/>
    <w:rsid w:val="00454CC7"/>
    <w:rsid w:val="00457CD0"/>
    <w:rsid w:val="00457FD6"/>
    <w:rsid w:val="00461E02"/>
    <w:rsid w:val="004636E1"/>
    <w:rsid w:val="004677F5"/>
    <w:rsid w:val="004744B8"/>
    <w:rsid w:val="0048526A"/>
    <w:rsid w:val="00485B16"/>
    <w:rsid w:val="004949A9"/>
    <w:rsid w:val="004A33A4"/>
    <w:rsid w:val="004A6E0E"/>
    <w:rsid w:val="004B0DB8"/>
    <w:rsid w:val="004B3550"/>
    <w:rsid w:val="004B3D97"/>
    <w:rsid w:val="004B4928"/>
    <w:rsid w:val="004E143C"/>
    <w:rsid w:val="004E6409"/>
    <w:rsid w:val="004F480A"/>
    <w:rsid w:val="004F5180"/>
    <w:rsid w:val="004F5B73"/>
    <w:rsid w:val="0050691F"/>
    <w:rsid w:val="005075E8"/>
    <w:rsid w:val="0051192F"/>
    <w:rsid w:val="00520A23"/>
    <w:rsid w:val="00522A2F"/>
    <w:rsid w:val="00524C9F"/>
    <w:rsid w:val="00531506"/>
    <w:rsid w:val="00550B03"/>
    <w:rsid w:val="00556BCA"/>
    <w:rsid w:val="005641B3"/>
    <w:rsid w:val="00592E39"/>
    <w:rsid w:val="00594759"/>
    <w:rsid w:val="005A3CB7"/>
    <w:rsid w:val="005A557F"/>
    <w:rsid w:val="005A58E5"/>
    <w:rsid w:val="005B3C66"/>
    <w:rsid w:val="005B552A"/>
    <w:rsid w:val="005B567E"/>
    <w:rsid w:val="005B5B59"/>
    <w:rsid w:val="005B5FAB"/>
    <w:rsid w:val="005B674E"/>
    <w:rsid w:val="005C7047"/>
    <w:rsid w:val="005D5BEB"/>
    <w:rsid w:val="005E158A"/>
    <w:rsid w:val="005E4484"/>
    <w:rsid w:val="005E4ED7"/>
    <w:rsid w:val="005F2387"/>
    <w:rsid w:val="005F3FB3"/>
    <w:rsid w:val="00602B0D"/>
    <w:rsid w:val="0060429F"/>
    <w:rsid w:val="00604A03"/>
    <w:rsid w:val="006165BE"/>
    <w:rsid w:val="00617A6C"/>
    <w:rsid w:val="00630DF4"/>
    <w:rsid w:val="00640104"/>
    <w:rsid w:val="00642E86"/>
    <w:rsid w:val="00645BA0"/>
    <w:rsid w:val="00647AA4"/>
    <w:rsid w:val="00650DAC"/>
    <w:rsid w:val="006603A9"/>
    <w:rsid w:val="00660783"/>
    <w:rsid w:val="00664755"/>
    <w:rsid w:val="00665031"/>
    <w:rsid w:val="0067383E"/>
    <w:rsid w:val="00680A91"/>
    <w:rsid w:val="006931F6"/>
    <w:rsid w:val="006B08AA"/>
    <w:rsid w:val="006B3BB1"/>
    <w:rsid w:val="006B58F8"/>
    <w:rsid w:val="006C00D1"/>
    <w:rsid w:val="006C0A6B"/>
    <w:rsid w:val="006D51BA"/>
    <w:rsid w:val="006D7978"/>
    <w:rsid w:val="006E1B70"/>
    <w:rsid w:val="006E58C2"/>
    <w:rsid w:val="0070228A"/>
    <w:rsid w:val="0070229A"/>
    <w:rsid w:val="00717DEB"/>
    <w:rsid w:val="00721827"/>
    <w:rsid w:val="00724754"/>
    <w:rsid w:val="007274AB"/>
    <w:rsid w:val="00732305"/>
    <w:rsid w:val="007510EE"/>
    <w:rsid w:val="0076372F"/>
    <w:rsid w:val="0077106F"/>
    <w:rsid w:val="0077189A"/>
    <w:rsid w:val="007718D5"/>
    <w:rsid w:val="0077283D"/>
    <w:rsid w:val="00772DB9"/>
    <w:rsid w:val="00773131"/>
    <w:rsid w:val="00773F55"/>
    <w:rsid w:val="00783537"/>
    <w:rsid w:val="00784702"/>
    <w:rsid w:val="0079000C"/>
    <w:rsid w:val="00791E1F"/>
    <w:rsid w:val="00794C38"/>
    <w:rsid w:val="00795017"/>
    <w:rsid w:val="00795693"/>
    <w:rsid w:val="007964E2"/>
    <w:rsid w:val="007A1BA7"/>
    <w:rsid w:val="007A1CE2"/>
    <w:rsid w:val="007A2AAA"/>
    <w:rsid w:val="007A388C"/>
    <w:rsid w:val="007A639B"/>
    <w:rsid w:val="007B111C"/>
    <w:rsid w:val="007B1844"/>
    <w:rsid w:val="007B5598"/>
    <w:rsid w:val="007B7826"/>
    <w:rsid w:val="007C1FE2"/>
    <w:rsid w:val="007D0141"/>
    <w:rsid w:val="007D341E"/>
    <w:rsid w:val="007E54F4"/>
    <w:rsid w:val="007F01D8"/>
    <w:rsid w:val="007F3B1B"/>
    <w:rsid w:val="007F3CD0"/>
    <w:rsid w:val="007F45EE"/>
    <w:rsid w:val="007F5113"/>
    <w:rsid w:val="007F655F"/>
    <w:rsid w:val="008002AE"/>
    <w:rsid w:val="00803B45"/>
    <w:rsid w:val="00805480"/>
    <w:rsid w:val="00810FC1"/>
    <w:rsid w:val="008130E9"/>
    <w:rsid w:val="00814BEE"/>
    <w:rsid w:val="00820309"/>
    <w:rsid w:val="008312B8"/>
    <w:rsid w:val="00846D9F"/>
    <w:rsid w:val="00853AD6"/>
    <w:rsid w:val="0086110E"/>
    <w:rsid w:val="00863A40"/>
    <w:rsid w:val="008766F0"/>
    <w:rsid w:val="00885621"/>
    <w:rsid w:val="00891A2B"/>
    <w:rsid w:val="00893A07"/>
    <w:rsid w:val="00895C64"/>
    <w:rsid w:val="008A27EB"/>
    <w:rsid w:val="008A3CEA"/>
    <w:rsid w:val="008B3DB2"/>
    <w:rsid w:val="008B6794"/>
    <w:rsid w:val="008C1418"/>
    <w:rsid w:val="008C2497"/>
    <w:rsid w:val="008C3DAD"/>
    <w:rsid w:val="008D3195"/>
    <w:rsid w:val="008D50AB"/>
    <w:rsid w:val="008D6E4A"/>
    <w:rsid w:val="008E350E"/>
    <w:rsid w:val="008E5A4A"/>
    <w:rsid w:val="008E5B22"/>
    <w:rsid w:val="008E7541"/>
    <w:rsid w:val="008E78CD"/>
    <w:rsid w:val="008F182C"/>
    <w:rsid w:val="008F3612"/>
    <w:rsid w:val="008F71FB"/>
    <w:rsid w:val="00902755"/>
    <w:rsid w:val="00903E3B"/>
    <w:rsid w:val="00905485"/>
    <w:rsid w:val="00906B13"/>
    <w:rsid w:val="00914D41"/>
    <w:rsid w:val="00916C7F"/>
    <w:rsid w:val="00921A39"/>
    <w:rsid w:val="009331E6"/>
    <w:rsid w:val="00934C74"/>
    <w:rsid w:val="00944079"/>
    <w:rsid w:val="00947857"/>
    <w:rsid w:val="009623B2"/>
    <w:rsid w:val="009629BD"/>
    <w:rsid w:val="00964889"/>
    <w:rsid w:val="00971372"/>
    <w:rsid w:val="00973886"/>
    <w:rsid w:val="00973B2B"/>
    <w:rsid w:val="0097515C"/>
    <w:rsid w:val="009801D2"/>
    <w:rsid w:val="00981564"/>
    <w:rsid w:val="0098188F"/>
    <w:rsid w:val="00983F4A"/>
    <w:rsid w:val="009864A7"/>
    <w:rsid w:val="009A3C16"/>
    <w:rsid w:val="009A72F6"/>
    <w:rsid w:val="009B34EF"/>
    <w:rsid w:val="009C5FAE"/>
    <w:rsid w:val="009D5E97"/>
    <w:rsid w:val="009D6118"/>
    <w:rsid w:val="009D7671"/>
    <w:rsid w:val="009E1C0B"/>
    <w:rsid w:val="009E7EB3"/>
    <w:rsid w:val="009F675C"/>
    <w:rsid w:val="00A02C3C"/>
    <w:rsid w:val="00A12640"/>
    <w:rsid w:val="00A134BE"/>
    <w:rsid w:val="00A15613"/>
    <w:rsid w:val="00A24E9B"/>
    <w:rsid w:val="00A3629A"/>
    <w:rsid w:val="00A36586"/>
    <w:rsid w:val="00A45AB6"/>
    <w:rsid w:val="00A52753"/>
    <w:rsid w:val="00A53D5B"/>
    <w:rsid w:val="00A54312"/>
    <w:rsid w:val="00A569D2"/>
    <w:rsid w:val="00A60A81"/>
    <w:rsid w:val="00A6419C"/>
    <w:rsid w:val="00A72707"/>
    <w:rsid w:val="00A764AA"/>
    <w:rsid w:val="00A81D38"/>
    <w:rsid w:val="00A82DE4"/>
    <w:rsid w:val="00A8349A"/>
    <w:rsid w:val="00A850F7"/>
    <w:rsid w:val="00A86B93"/>
    <w:rsid w:val="00A9365B"/>
    <w:rsid w:val="00A93F1A"/>
    <w:rsid w:val="00A93FE1"/>
    <w:rsid w:val="00A94894"/>
    <w:rsid w:val="00A95124"/>
    <w:rsid w:val="00AA1800"/>
    <w:rsid w:val="00AA630C"/>
    <w:rsid w:val="00AB106B"/>
    <w:rsid w:val="00AB31CE"/>
    <w:rsid w:val="00AC4A5A"/>
    <w:rsid w:val="00AC557A"/>
    <w:rsid w:val="00AD1CC8"/>
    <w:rsid w:val="00AE3296"/>
    <w:rsid w:val="00AE32A7"/>
    <w:rsid w:val="00AE3A0A"/>
    <w:rsid w:val="00AE3FEA"/>
    <w:rsid w:val="00AE4BC7"/>
    <w:rsid w:val="00AF6E81"/>
    <w:rsid w:val="00B05D7C"/>
    <w:rsid w:val="00B17D12"/>
    <w:rsid w:val="00B23FBA"/>
    <w:rsid w:val="00B30879"/>
    <w:rsid w:val="00B30F48"/>
    <w:rsid w:val="00B34450"/>
    <w:rsid w:val="00B35873"/>
    <w:rsid w:val="00B40BBF"/>
    <w:rsid w:val="00B440F4"/>
    <w:rsid w:val="00B47E75"/>
    <w:rsid w:val="00B532EB"/>
    <w:rsid w:val="00B552B2"/>
    <w:rsid w:val="00B57AFC"/>
    <w:rsid w:val="00B60458"/>
    <w:rsid w:val="00B66684"/>
    <w:rsid w:val="00B67150"/>
    <w:rsid w:val="00B7302A"/>
    <w:rsid w:val="00B74D0D"/>
    <w:rsid w:val="00B81792"/>
    <w:rsid w:val="00B81C4F"/>
    <w:rsid w:val="00B81CBA"/>
    <w:rsid w:val="00B821CF"/>
    <w:rsid w:val="00B86C23"/>
    <w:rsid w:val="00B924EA"/>
    <w:rsid w:val="00B956A5"/>
    <w:rsid w:val="00BA02F7"/>
    <w:rsid w:val="00BA2DBB"/>
    <w:rsid w:val="00BA3651"/>
    <w:rsid w:val="00BA4E91"/>
    <w:rsid w:val="00BA766A"/>
    <w:rsid w:val="00BA7C2D"/>
    <w:rsid w:val="00BB3369"/>
    <w:rsid w:val="00BB735B"/>
    <w:rsid w:val="00BB7904"/>
    <w:rsid w:val="00BC5ABD"/>
    <w:rsid w:val="00BD416E"/>
    <w:rsid w:val="00BE17FA"/>
    <w:rsid w:val="00BE2BA4"/>
    <w:rsid w:val="00BE321F"/>
    <w:rsid w:val="00BE343D"/>
    <w:rsid w:val="00BF0852"/>
    <w:rsid w:val="00BF0C3C"/>
    <w:rsid w:val="00BF448C"/>
    <w:rsid w:val="00C017C5"/>
    <w:rsid w:val="00C03E55"/>
    <w:rsid w:val="00C21954"/>
    <w:rsid w:val="00C2261A"/>
    <w:rsid w:val="00C22941"/>
    <w:rsid w:val="00C33C4D"/>
    <w:rsid w:val="00C3594A"/>
    <w:rsid w:val="00C415A1"/>
    <w:rsid w:val="00C47DBF"/>
    <w:rsid w:val="00C51BDD"/>
    <w:rsid w:val="00C524D7"/>
    <w:rsid w:val="00C540A9"/>
    <w:rsid w:val="00C54CAD"/>
    <w:rsid w:val="00C600A9"/>
    <w:rsid w:val="00C60ACF"/>
    <w:rsid w:val="00C60C76"/>
    <w:rsid w:val="00C61DB8"/>
    <w:rsid w:val="00C64355"/>
    <w:rsid w:val="00C673F8"/>
    <w:rsid w:val="00C7256C"/>
    <w:rsid w:val="00C83885"/>
    <w:rsid w:val="00C8748F"/>
    <w:rsid w:val="00C94595"/>
    <w:rsid w:val="00C977B0"/>
    <w:rsid w:val="00CA21EB"/>
    <w:rsid w:val="00CA35DB"/>
    <w:rsid w:val="00CA3BCE"/>
    <w:rsid w:val="00CA4632"/>
    <w:rsid w:val="00CA5125"/>
    <w:rsid w:val="00CA5821"/>
    <w:rsid w:val="00CB0832"/>
    <w:rsid w:val="00CC3FF7"/>
    <w:rsid w:val="00CC655A"/>
    <w:rsid w:val="00CD0425"/>
    <w:rsid w:val="00CD4E22"/>
    <w:rsid w:val="00CD7721"/>
    <w:rsid w:val="00CE7EF5"/>
    <w:rsid w:val="00CF09DF"/>
    <w:rsid w:val="00CF198A"/>
    <w:rsid w:val="00CF4CB3"/>
    <w:rsid w:val="00CF7904"/>
    <w:rsid w:val="00D00978"/>
    <w:rsid w:val="00D0410C"/>
    <w:rsid w:val="00D13F3E"/>
    <w:rsid w:val="00D35C2D"/>
    <w:rsid w:val="00D373D9"/>
    <w:rsid w:val="00D40583"/>
    <w:rsid w:val="00D45BC0"/>
    <w:rsid w:val="00D526EC"/>
    <w:rsid w:val="00D543E6"/>
    <w:rsid w:val="00D57DCA"/>
    <w:rsid w:val="00D6060C"/>
    <w:rsid w:val="00D61DE7"/>
    <w:rsid w:val="00D6640E"/>
    <w:rsid w:val="00D705DF"/>
    <w:rsid w:val="00D74841"/>
    <w:rsid w:val="00D76DA8"/>
    <w:rsid w:val="00D8165C"/>
    <w:rsid w:val="00D82D63"/>
    <w:rsid w:val="00D852B3"/>
    <w:rsid w:val="00D87745"/>
    <w:rsid w:val="00D940D8"/>
    <w:rsid w:val="00D95633"/>
    <w:rsid w:val="00DA212F"/>
    <w:rsid w:val="00DA29F8"/>
    <w:rsid w:val="00DA30C0"/>
    <w:rsid w:val="00DA65E1"/>
    <w:rsid w:val="00DC20DC"/>
    <w:rsid w:val="00DC5D7D"/>
    <w:rsid w:val="00DC6043"/>
    <w:rsid w:val="00DD50E7"/>
    <w:rsid w:val="00DE3F32"/>
    <w:rsid w:val="00DF0E03"/>
    <w:rsid w:val="00DF3B90"/>
    <w:rsid w:val="00E00929"/>
    <w:rsid w:val="00E00CC7"/>
    <w:rsid w:val="00E13930"/>
    <w:rsid w:val="00E166B8"/>
    <w:rsid w:val="00E2363D"/>
    <w:rsid w:val="00E30D49"/>
    <w:rsid w:val="00E31C8B"/>
    <w:rsid w:val="00E337FB"/>
    <w:rsid w:val="00E34C5A"/>
    <w:rsid w:val="00E34F72"/>
    <w:rsid w:val="00E356E0"/>
    <w:rsid w:val="00E41DCF"/>
    <w:rsid w:val="00E5312A"/>
    <w:rsid w:val="00E54F26"/>
    <w:rsid w:val="00E61942"/>
    <w:rsid w:val="00E64D2E"/>
    <w:rsid w:val="00E67C38"/>
    <w:rsid w:val="00E823D6"/>
    <w:rsid w:val="00E82A50"/>
    <w:rsid w:val="00E838CB"/>
    <w:rsid w:val="00E87B9C"/>
    <w:rsid w:val="00E90551"/>
    <w:rsid w:val="00EA61C5"/>
    <w:rsid w:val="00EB2F42"/>
    <w:rsid w:val="00EB5398"/>
    <w:rsid w:val="00EC424D"/>
    <w:rsid w:val="00ED1C4C"/>
    <w:rsid w:val="00ED2A21"/>
    <w:rsid w:val="00EE4320"/>
    <w:rsid w:val="00EE563E"/>
    <w:rsid w:val="00EF0330"/>
    <w:rsid w:val="00EF0CB1"/>
    <w:rsid w:val="00EF197B"/>
    <w:rsid w:val="00EF58A8"/>
    <w:rsid w:val="00EF609A"/>
    <w:rsid w:val="00EF7EB0"/>
    <w:rsid w:val="00F0033C"/>
    <w:rsid w:val="00F026FA"/>
    <w:rsid w:val="00F05A6C"/>
    <w:rsid w:val="00F10AE9"/>
    <w:rsid w:val="00F14741"/>
    <w:rsid w:val="00F25D44"/>
    <w:rsid w:val="00F33360"/>
    <w:rsid w:val="00F35B69"/>
    <w:rsid w:val="00F41BD4"/>
    <w:rsid w:val="00F52842"/>
    <w:rsid w:val="00F5559C"/>
    <w:rsid w:val="00F62982"/>
    <w:rsid w:val="00F62A35"/>
    <w:rsid w:val="00F717A6"/>
    <w:rsid w:val="00F768F7"/>
    <w:rsid w:val="00F823A0"/>
    <w:rsid w:val="00F93515"/>
    <w:rsid w:val="00FA4F29"/>
    <w:rsid w:val="00FB13D1"/>
    <w:rsid w:val="00FB22DD"/>
    <w:rsid w:val="00FB5F9F"/>
    <w:rsid w:val="00FC50D5"/>
    <w:rsid w:val="00FC5FE8"/>
    <w:rsid w:val="00FC6AB0"/>
    <w:rsid w:val="00FC7BB9"/>
    <w:rsid w:val="00FD3C63"/>
    <w:rsid w:val="00FE0169"/>
    <w:rsid w:val="00FE2637"/>
    <w:rsid w:val="00FE4E24"/>
    <w:rsid w:val="00FF08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D155A37-2954-4719-BE60-C65D5496C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20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5F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FA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C5FAE"/>
    <w:pPr>
      <w:spacing w:after="0" w:line="240" w:lineRule="auto"/>
    </w:pPr>
  </w:style>
  <w:style w:type="table" w:styleId="TableGrid">
    <w:name w:val="Table Grid"/>
    <w:basedOn w:val="TableNormal"/>
    <w:uiPriority w:val="59"/>
    <w:rsid w:val="00F768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3629A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03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033C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85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09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</dc:creator>
  <cp:lastModifiedBy>NATA GAZIPUR</cp:lastModifiedBy>
  <cp:revision>116</cp:revision>
  <cp:lastPrinted>2018-09-16T06:19:00Z</cp:lastPrinted>
  <dcterms:created xsi:type="dcterms:W3CDTF">2018-03-19T07:32:00Z</dcterms:created>
  <dcterms:modified xsi:type="dcterms:W3CDTF">2018-09-16T06:19:00Z</dcterms:modified>
</cp:coreProperties>
</file>